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F70" w:rsidRDefault="007A2D52">
      <w:bookmarkStart w:id="0" w:name="_GoBack"/>
      <w:r>
        <w:t>Katalitički reaktori, 2023.</w:t>
      </w:r>
    </w:p>
    <w:tbl>
      <w:tblPr>
        <w:tblW w:w="6380" w:type="dxa"/>
        <w:tblInd w:w="93" w:type="dxa"/>
        <w:tblLook w:val="04A0" w:firstRow="1" w:lastRow="0" w:firstColumn="1" w:lastColumn="0" w:noHBand="0" w:noVBand="1"/>
      </w:tblPr>
      <w:tblGrid>
        <w:gridCol w:w="1580"/>
        <w:gridCol w:w="1129"/>
        <w:gridCol w:w="791"/>
        <w:gridCol w:w="960"/>
        <w:gridCol w:w="960"/>
        <w:gridCol w:w="960"/>
      </w:tblGrid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proofErr w:type="spellStart"/>
            <w:r w:rsidRPr="007A2D52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jmbag</w:t>
            </w:r>
            <w:proofErr w:type="spellEnd"/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kol.01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kol.0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kol.0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UK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OCJ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052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347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  <w:r w:rsidR="00647246">
              <w:rPr>
                <w:rFonts w:ascii="Calibri" w:eastAsia="Times New Roman" w:hAnsi="Calibri" w:cs="Calibri"/>
                <w:color w:val="000000"/>
                <w:lang w:eastAsia="hr-HR"/>
              </w:rPr>
              <w:t>15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3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647246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lang w:eastAsia="hr-HR"/>
              </w:rPr>
              <w:t>4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655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6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3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036511942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2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035191855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01116102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 xml:space="preserve"> 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6398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6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3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298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6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6655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6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8985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2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3216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6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1206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5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308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6.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643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2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2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9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0125166697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19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2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647246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 </w:t>
            </w:r>
            <w:r w:rsidR="00647246">
              <w:rPr>
                <w:rFonts w:ascii="Calibri" w:eastAsia="Times New Roman" w:hAnsi="Calibri" w:cs="Calibri"/>
                <w:color w:val="000000"/>
                <w:lang w:eastAsia="hr-HR"/>
              </w:rPr>
              <w:t>1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39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647246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lang w:eastAsia="hr-HR"/>
              </w:rPr>
              <w:t>5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dovoljan (2)</w:t>
            </w:r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50-60 %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dobar (3)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60-75 %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vrlo dobar (4)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75-90%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 xml:space="preserve">        </w:t>
            </w:r>
          </w:p>
        </w:tc>
      </w:tr>
      <w:tr w:rsidR="007A2D52" w:rsidRPr="007A2D52" w:rsidTr="007A2D52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 xml:space="preserve">izvrstan (5) 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hr-HR"/>
              </w:rPr>
            </w:pPr>
            <w:r w:rsidRPr="007A2D52">
              <w:rPr>
                <w:rFonts w:ascii="Calibri" w:eastAsia="Times New Roman" w:hAnsi="Calibri" w:cs="Calibri"/>
                <w:color w:val="000000"/>
                <w:lang w:eastAsia="hr-HR"/>
              </w:rPr>
              <w:t>90-100 %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D52" w:rsidRPr="007A2D52" w:rsidRDefault="007A2D52" w:rsidP="007A2D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r-HR"/>
              </w:rPr>
            </w:pPr>
          </w:p>
        </w:tc>
      </w:tr>
      <w:bookmarkEnd w:id="0"/>
    </w:tbl>
    <w:p w:rsidR="007A2D52" w:rsidRDefault="007A2D52"/>
    <w:sectPr w:rsidR="007A2D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sDAzNDIwtLA0MjJV0lEKTi0uzszPAykwrAUAKLrwUCwAAAA="/>
  </w:docVars>
  <w:rsids>
    <w:rsidRoot w:val="007A2D52"/>
    <w:rsid w:val="00647246"/>
    <w:rsid w:val="00686459"/>
    <w:rsid w:val="00793F70"/>
    <w:rsid w:val="007A2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9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dcterms:created xsi:type="dcterms:W3CDTF">2023-02-02T10:51:00Z</dcterms:created>
  <dcterms:modified xsi:type="dcterms:W3CDTF">2023-02-02T10:51:00Z</dcterms:modified>
</cp:coreProperties>
</file>